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40C8A" w:rsidRDefault="008D2077" w14:paraId="38518F57" w14:textId="4C6978B2">
      <w:r w:rsidR="008D2077">
        <w:rPr/>
        <w:t xml:space="preserve">Team Eagle </w:t>
      </w:r>
      <w:r w:rsidR="002C414E">
        <w:rPr/>
        <w:t xml:space="preserve">Agenda – Meeting </w:t>
      </w:r>
      <w:r w:rsidR="23FC0665">
        <w:rPr/>
        <w:t>4</w:t>
      </w:r>
    </w:p>
    <w:p w:rsidR="002C414E" w:rsidP="002C414E" w:rsidRDefault="002C414E" w14:paraId="44AAC1EF" w14:textId="2433C957">
      <w:r w:rsidR="23FC0665">
        <w:rPr/>
        <w:t>10</w:t>
      </w:r>
      <w:r w:rsidRPr="1BFADFF6" w:rsidR="23FC0665">
        <w:rPr>
          <w:vertAlign w:val="superscript"/>
        </w:rPr>
        <w:t>th</w:t>
      </w:r>
      <w:r w:rsidR="23FC0665">
        <w:rPr/>
        <w:t xml:space="preserve"> </w:t>
      </w:r>
      <w:r w:rsidR="002C414E">
        <w:rPr/>
        <w:t>January 2021</w:t>
      </w:r>
      <w:r w:rsidR="00E1097D">
        <w:rPr/>
        <w:t>, 5pm</w:t>
      </w:r>
    </w:p>
    <w:p w:rsidR="002C414E" w:rsidP="002C414E" w:rsidRDefault="002C414E" w14:paraId="3E6C3BF4" w14:textId="729D5C67">
      <w:r w:rsidR="002C414E">
        <w:rPr/>
        <w:t xml:space="preserve">Chair: </w:t>
      </w:r>
      <w:r w:rsidR="30D3C6DD">
        <w:rPr/>
        <w:t>Farrah P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5103"/>
        <w:gridCol w:w="1097"/>
      </w:tblGrid>
      <w:tr w:rsidR="002C414E" w:rsidTr="65D86C81" w14:paraId="4CBBE5AF" w14:textId="77777777">
        <w:tc>
          <w:tcPr>
            <w:tcW w:w="2547" w:type="dxa"/>
            <w:shd w:val="clear" w:color="auto" w:fill="D9D9D9" w:themeFill="background1" w:themeFillShade="D9"/>
            <w:tcMar/>
          </w:tcPr>
          <w:p w:rsidRPr="002C414E" w:rsidR="002C414E" w:rsidRDefault="002C414E" w14:paraId="191FBBE3" w14:textId="48E07814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Item</w:t>
            </w:r>
          </w:p>
        </w:tc>
        <w:tc>
          <w:tcPr>
            <w:tcW w:w="5103" w:type="dxa"/>
            <w:shd w:val="clear" w:color="auto" w:fill="D9D9D9" w:themeFill="background1" w:themeFillShade="D9"/>
            <w:tcMar/>
          </w:tcPr>
          <w:p w:rsidRPr="002C414E" w:rsidR="002C414E" w:rsidRDefault="002C414E" w14:paraId="33FDEF65" w14:textId="28402A65">
            <w:pPr>
              <w:rPr>
                <w:b/>
                <w:bCs/>
              </w:rPr>
            </w:pPr>
            <w:r>
              <w:rPr>
                <w:b/>
                <w:bCs/>
              </w:rPr>
              <w:t>Details</w:t>
            </w:r>
          </w:p>
        </w:tc>
        <w:tc>
          <w:tcPr>
            <w:tcW w:w="246" w:type="dxa"/>
            <w:shd w:val="clear" w:color="auto" w:fill="D9D9D9" w:themeFill="background1" w:themeFillShade="D9"/>
            <w:tcMar/>
          </w:tcPr>
          <w:p w:rsidRPr="002C414E" w:rsidR="002C414E" w:rsidRDefault="002C414E" w14:paraId="1640BDBE" w14:textId="0414FB6B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Time (minutes)</w:t>
            </w:r>
          </w:p>
        </w:tc>
      </w:tr>
      <w:tr w:rsidR="008D2077" w:rsidTr="65D86C81" w14:paraId="31E19AFE" w14:textId="77777777">
        <w:tc>
          <w:tcPr>
            <w:tcW w:w="2547" w:type="dxa"/>
            <w:tcMar/>
          </w:tcPr>
          <w:p w:rsidR="008D2077" w:rsidRDefault="008D2077" w14:paraId="1C2A3BEC" w14:textId="4B3D1FC1">
            <w:r w:rsidR="53482014">
              <w:rPr/>
              <w:t>Team Eagle</w:t>
            </w:r>
          </w:p>
        </w:tc>
        <w:tc>
          <w:tcPr>
            <w:tcW w:w="5103" w:type="dxa"/>
            <w:tcMar/>
          </w:tcPr>
          <w:p w:rsidRPr="008D2077" w:rsidR="008D2077" w:rsidRDefault="008D2077" w14:paraId="1B499E8F" w14:textId="391F7795">
            <w:r w:rsidR="008D2077">
              <w:rPr/>
              <w:t>Confir</w:t>
            </w:r>
            <w:r w:rsidR="78610DD9">
              <w:rPr/>
              <w:t>med!</w:t>
            </w:r>
          </w:p>
        </w:tc>
        <w:tc>
          <w:tcPr>
            <w:tcW w:w="246" w:type="dxa"/>
            <w:tcMar/>
          </w:tcPr>
          <w:p w:rsidR="008D2077" w:rsidP="001245AC" w:rsidRDefault="008D2077" w14:paraId="725494E9" w14:textId="48044018">
            <w:pPr>
              <w:jc w:val="center"/>
            </w:pPr>
          </w:p>
        </w:tc>
      </w:tr>
      <w:tr w:rsidR="002C414E" w:rsidTr="65D86C81" w14:paraId="7431EE41" w14:textId="77777777">
        <w:tc>
          <w:tcPr>
            <w:tcW w:w="2547" w:type="dxa"/>
            <w:tcMar/>
          </w:tcPr>
          <w:p w:rsidR="002C414E" w:rsidRDefault="00420A4B" w14:paraId="0B53104D" w14:textId="4A8EF45C">
            <w:r>
              <w:t xml:space="preserve">Confirm </w:t>
            </w:r>
            <w:r w:rsidR="002C414E">
              <w:t>Task Allocation</w:t>
            </w:r>
          </w:p>
        </w:tc>
        <w:tc>
          <w:tcPr>
            <w:tcW w:w="5103" w:type="dxa"/>
            <w:tcMar/>
          </w:tcPr>
          <w:p w:rsidR="002C414E" w:rsidRDefault="00197451" w14:paraId="2C3123FC" w14:textId="59CBCB84">
            <w:r w:rsidRPr="65D86C81" w:rsidR="00197451">
              <w:rPr>
                <w:b w:val="1"/>
                <w:bCs w:val="1"/>
              </w:rPr>
              <w:t>Team Profile:</w:t>
            </w:r>
            <w:r w:rsidR="00197451">
              <w:rPr/>
              <w:t xml:space="preserve"> </w:t>
            </w:r>
            <w:r w:rsidR="00420A4B">
              <w:rPr/>
              <w:t>Fatima</w:t>
            </w:r>
            <w:r w:rsidR="48648843">
              <w:rPr/>
              <w:t xml:space="preserve"> </w:t>
            </w:r>
          </w:p>
          <w:p w:rsidR="48648843" w:rsidP="65D86C81" w:rsidRDefault="48648843" w14:paraId="3A8FBF4A" w14:textId="3FDFE583">
            <w:pPr>
              <w:pStyle w:val="ListParagraph"/>
              <w:numPr>
                <w:ilvl w:val="0"/>
                <w:numId w:val="3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="48648843">
              <w:rPr/>
              <w:t xml:space="preserve"> Update us about your work</w:t>
            </w:r>
          </w:p>
          <w:p w:rsidR="4048F028" w:rsidP="65D86C81" w:rsidRDefault="4048F028" w14:paraId="1A695BF8" w14:textId="6CB5D019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="4048F028">
              <w:rPr/>
              <w:t>What do you want us to do? (individual</w:t>
            </w:r>
            <w:r w:rsidR="6A051076">
              <w:rPr/>
              <w:t>ly to help you)</w:t>
            </w:r>
          </w:p>
          <w:p w:rsidR="6A051076" w:rsidP="65D86C81" w:rsidRDefault="6A051076" w14:paraId="711FB85E" w14:textId="19B3BFC7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="6A051076">
              <w:rPr/>
              <w:t>Suggestion from the group (individual)</w:t>
            </w:r>
          </w:p>
          <w:p w:rsidR="6A051076" w:rsidP="65D86C81" w:rsidRDefault="6A051076" w14:paraId="79BA5D67" w14:textId="0D09170D">
            <w:pPr>
              <w:pStyle w:val="Normal"/>
            </w:pPr>
            <w:r w:rsidR="6A051076">
              <w:rPr/>
              <w:t>Individual feedback order:</w:t>
            </w:r>
          </w:p>
          <w:p w:rsidR="6A051076" w:rsidP="65D86C81" w:rsidRDefault="6A051076" w14:paraId="50D7FF4C" w14:textId="23FC8247">
            <w:pPr>
              <w:pStyle w:val="Normal"/>
            </w:pPr>
            <w:r w:rsidR="6A051076">
              <w:rPr/>
              <w:t>Sarah B.</w:t>
            </w:r>
          </w:p>
          <w:p w:rsidR="6A051076" w:rsidP="65D86C81" w:rsidRDefault="6A051076" w14:paraId="5A9F09A2" w14:textId="54347CE3">
            <w:pPr>
              <w:pStyle w:val="Normal"/>
            </w:pPr>
            <w:r w:rsidR="6A051076">
              <w:rPr/>
              <w:t>Sarah C.</w:t>
            </w:r>
          </w:p>
          <w:p w:rsidR="6A051076" w:rsidP="65D86C81" w:rsidRDefault="6A051076" w14:paraId="1555829C" w14:textId="2B59F229">
            <w:pPr>
              <w:pStyle w:val="Normal"/>
            </w:pPr>
            <w:r w:rsidR="6A051076">
              <w:rPr/>
              <w:t>Hannah</w:t>
            </w:r>
          </w:p>
          <w:p w:rsidR="6A051076" w:rsidP="65D86C81" w:rsidRDefault="6A051076" w14:paraId="1B0CDF68" w14:textId="5F473550">
            <w:pPr>
              <w:pStyle w:val="Normal"/>
            </w:pPr>
            <w:r w:rsidR="6A051076">
              <w:rPr/>
              <w:t>Nathan</w:t>
            </w:r>
          </w:p>
          <w:p w:rsidR="6A051076" w:rsidP="65D86C81" w:rsidRDefault="6A051076" w14:paraId="1572A6BC" w14:textId="33A6F26B">
            <w:pPr>
              <w:pStyle w:val="Normal"/>
            </w:pPr>
            <w:r w:rsidR="6A051076">
              <w:rPr/>
              <w:t>Farrah</w:t>
            </w:r>
          </w:p>
          <w:p w:rsidR="65D86C81" w:rsidP="65D86C81" w:rsidRDefault="65D86C81" w14:paraId="4FFC59F1" w14:textId="20FF5170">
            <w:pPr>
              <w:pStyle w:val="Normal"/>
            </w:pPr>
          </w:p>
          <w:p w:rsidR="00197451" w:rsidRDefault="00197451" w14:paraId="1B38A56C" w14:textId="2834B7F7">
            <w:r w:rsidRPr="65D86C81" w:rsidR="00197451">
              <w:rPr>
                <w:b w:val="1"/>
                <w:bCs w:val="1"/>
              </w:rPr>
              <w:t>Ideal Jobs</w:t>
            </w:r>
            <w:r w:rsidR="00197451">
              <w:rPr/>
              <w:t xml:space="preserve">: </w:t>
            </w:r>
            <w:r w:rsidR="00420A4B">
              <w:rPr/>
              <w:t>Nathan</w:t>
            </w:r>
          </w:p>
          <w:p w:rsidR="5B05E033" w:rsidP="65D86C81" w:rsidRDefault="5B05E033" w14:paraId="693A95C1" w14:textId="51192CC9">
            <w:pPr>
              <w:pStyle w:val="ListParagraph"/>
              <w:numPr>
                <w:ilvl w:val="0"/>
                <w:numId w:val="3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="5B05E033">
              <w:rPr/>
              <w:t>Update us about your work</w:t>
            </w:r>
          </w:p>
          <w:p w:rsidR="5B05E033" w:rsidP="65D86C81" w:rsidRDefault="5B05E033" w14:paraId="5E97D8BA" w14:textId="6CB5D019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="5B05E033">
              <w:rPr/>
              <w:t>What do you want us to do? (individually to help you)</w:t>
            </w:r>
          </w:p>
          <w:p w:rsidR="5B05E033" w:rsidP="65D86C81" w:rsidRDefault="5B05E033" w14:paraId="231CF898" w14:textId="19B3BFC7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="5B05E033">
              <w:rPr/>
              <w:t>Suggestion from the group (individual)</w:t>
            </w:r>
          </w:p>
          <w:p w:rsidR="5B05E033" w:rsidP="65D86C81" w:rsidRDefault="5B05E033" w14:paraId="7211682F" w14:textId="0D09170D">
            <w:pPr>
              <w:pStyle w:val="Normal"/>
            </w:pPr>
            <w:r w:rsidR="5B05E033">
              <w:rPr/>
              <w:t>Individual feedback order:</w:t>
            </w:r>
          </w:p>
          <w:p w:rsidR="5B05E033" w:rsidP="65D86C81" w:rsidRDefault="5B05E033" w14:paraId="58D4B809" w14:textId="23FC8247">
            <w:pPr>
              <w:pStyle w:val="Normal"/>
            </w:pPr>
            <w:r w:rsidR="5B05E033">
              <w:rPr/>
              <w:t>Sarah B.</w:t>
            </w:r>
          </w:p>
          <w:p w:rsidR="5B05E033" w:rsidP="65D86C81" w:rsidRDefault="5B05E033" w14:paraId="0CFD5BDF" w14:textId="54347CE3">
            <w:pPr>
              <w:pStyle w:val="Normal"/>
            </w:pPr>
            <w:r w:rsidR="5B05E033">
              <w:rPr/>
              <w:t>Sarah C.</w:t>
            </w:r>
          </w:p>
          <w:p w:rsidR="5B05E033" w:rsidP="65D86C81" w:rsidRDefault="5B05E033" w14:paraId="41BF9E28" w14:textId="2B59F229">
            <w:pPr>
              <w:pStyle w:val="Normal"/>
            </w:pPr>
            <w:r w:rsidR="5B05E033">
              <w:rPr/>
              <w:t>Hannah</w:t>
            </w:r>
          </w:p>
          <w:p w:rsidR="5B05E033" w:rsidP="65D86C81" w:rsidRDefault="5B05E033" w14:paraId="51050813" w14:textId="5F473550">
            <w:pPr>
              <w:pStyle w:val="Normal"/>
            </w:pPr>
            <w:r w:rsidR="5B05E033">
              <w:rPr/>
              <w:t>Nathan</w:t>
            </w:r>
          </w:p>
          <w:p w:rsidR="5B05E033" w:rsidP="65D86C81" w:rsidRDefault="5B05E033" w14:paraId="18A8E3E5" w14:textId="33A6F26B">
            <w:pPr>
              <w:pStyle w:val="Normal"/>
            </w:pPr>
            <w:r w:rsidR="5B05E033">
              <w:rPr/>
              <w:t>Farrah</w:t>
            </w:r>
          </w:p>
          <w:p w:rsidR="65D86C81" w:rsidP="65D86C81" w:rsidRDefault="65D86C81" w14:paraId="319BC0AE" w14:textId="5F6E3420">
            <w:pPr>
              <w:pStyle w:val="Normal"/>
            </w:pPr>
          </w:p>
          <w:p w:rsidR="00197451" w:rsidRDefault="00197451" w14:paraId="69ED9EB9" w14:textId="13CC1D1A">
            <w:r w:rsidRPr="65D86C81" w:rsidR="00197451">
              <w:rPr>
                <w:b w:val="1"/>
                <w:bCs w:val="1"/>
              </w:rPr>
              <w:t>Tools:</w:t>
            </w:r>
            <w:r w:rsidR="00420A4B">
              <w:rPr/>
              <w:t xml:space="preserve"> Farrah</w:t>
            </w:r>
          </w:p>
          <w:p w:rsidR="04C20082" w:rsidP="65D86C81" w:rsidRDefault="04C20082" w14:paraId="0CD083F0" w14:textId="00E12496">
            <w:pPr>
              <w:pStyle w:val="ListParagraph"/>
              <w:numPr>
                <w:ilvl w:val="0"/>
                <w:numId w:val="3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="04C20082">
              <w:rPr/>
              <w:t>Update us about your work</w:t>
            </w:r>
          </w:p>
          <w:p w:rsidR="04C20082" w:rsidP="65D86C81" w:rsidRDefault="04C20082" w14:paraId="70CCB69F" w14:textId="6CB5D019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="04C20082">
              <w:rPr/>
              <w:t>What do you want us to do? (individually to help you)</w:t>
            </w:r>
          </w:p>
          <w:p w:rsidR="04C20082" w:rsidP="65D86C81" w:rsidRDefault="04C20082" w14:paraId="7B055093" w14:textId="19B3BFC7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="04C20082">
              <w:rPr/>
              <w:t>Suggestion from the group (individual)</w:t>
            </w:r>
          </w:p>
          <w:p w:rsidR="04C20082" w:rsidP="65D86C81" w:rsidRDefault="04C20082" w14:paraId="2A0F6897" w14:textId="0D09170D">
            <w:pPr>
              <w:pStyle w:val="Normal"/>
            </w:pPr>
            <w:r w:rsidR="04C20082">
              <w:rPr/>
              <w:t>Individual feedback order:</w:t>
            </w:r>
          </w:p>
          <w:p w:rsidR="04C20082" w:rsidP="65D86C81" w:rsidRDefault="04C20082" w14:paraId="11FD3826" w14:textId="23FC8247">
            <w:pPr>
              <w:pStyle w:val="Normal"/>
            </w:pPr>
            <w:r w:rsidR="04C20082">
              <w:rPr/>
              <w:t>Sarah B.</w:t>
            </w:r>
          </w:p>
          <w:p w:rsidR="04C20082" w:rsidP="65D86C81" w:rsidRDefault="04C20082" w14:paraId="65DE609B" w14:textId="54347CE3">
            <w:pPr>
              <w:pStyle w:val="Normal"/>
            </w:pPr>
            <w:r w:rsidR="04C20082">
              <w:rPr/>
              <w:t>Sarah C.</w:t>
            </w:r>
          </w:p>
          <w:p w:rsidR="04C20082" w:rsidP="65D86C81" w:rsidRDefault="04C20082" w14:paraId="0A882DAA" w14:textId="2B59F229">
            <w:pPr>
              <w:pStyle w:val="Normal"/>
            </w:pPr>
            <w:r w:rsidR="04C20082">
              <w:rPr/>
              <w:t>Hannah</w:t>
            </w:r>
          </w:p>
          <w:p w:rsidR="04C20082" w:rsidP="65D86C81" w:rsidRDefault="04C20082" w14:paraId="631170D9" w14:textId="5F473550">
            <w:pPr>
              <w:pStyle w:val="Normal"/>
            </w:pPr>
            <w:r w:rsidR="04C20082">
              <w:rPr/>
              <w:t>Nathan</w:t>
            </w:r>
          </w:p>
          <w:p w:rsidR="04C20082" w:rsidP="65D86C81" w:rsidRDefault="04C20082" w14:paraId="0231C465" w14:textId="33A6F26B">
            <w:pPr>
              <w:pStyle w:val="Normal"/>
            </w:pPr>
            <w:r w:rsidR="04C20082">
              <w:rPr/>
              <w:t>Farrah</w:t>
            </w:r>
          </w:p>
          <w:p w:rsidR="65D86C81" w:rsidP="65D86C81" w:rsidRDefault="65D86C81" w14:paraId="5E890DD9" w14:textId="4D0EA320">
            <w:pPr>
              <w:pStyle w:val="Normal"/>
            </w:pPr>
          </w:p>
          <w:p w:rsidR="00197451" w:rsidRDefault="00197451" w14:paraId="54C429BB" w14:textId="58BC074D">
            <w:r w:rsidRPr="65D86C81" w:rsidR="00197451">
              <w:rPr>
                <w:b w:val="1"/>
                <w:bCs w:val="1"/>
              </w:rPr>
              <w:t>Industry Data:</w:t>
            </w:r>
            <w:r w:rsidR="00420A4B">
              <w:rPr/>
              <w:t xml:space="preserve"> Sarah B</w:t>
            </w:r>
          </w:p>
          <w:p w:rsidR="4B71133B" w:rsidP="65D86C81" w:rsidRDefault="4B71133B" w14:paraId="771041E4" w14:textId="5642F65C">
            <w:pPr>
              <w:pStyle w:val="ListParagraph"/>
              <w:numPr>
                <w:ilvl w:val="0"/>
                <w:numId w:val="3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="4B71133B">
              <w:rPr/>
              <w:t>Update us about your work</w:t>
            </w:r>
          </w:p>
          <w:p w:rsidR="4B71133B" w:rsidP="65D86C81" w:rsidRDefault="4B71133B" w14:paraId="6DDC1CD0" w14:textId="6CB5D019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="4B71133B">
              <w:rPr/>
              <w:t>What do you want us to do? (individually to help you)</w:t>
            </w:r>
          </w:p>
          <w:p w:rsidR="4B71133B" w:rsidP="65D86C81" w:rsidRDefault="4B71133B" w14:paraId="6C2F69D5" w14:textId="19B3BFC7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="4B71133B">
              <w:rPr/>
              <w:t>Suggestion from the group (individual)</w:t>
            </w:r>
          </w:p>
          <w:p w:rsidR="4B71133B" w:rsidP="65D86C81" w:rsidRDefault="4B71133B" w14:paraId="23A27818" w14:textId="0D09170D">
            <w:pPr>
              <w:pStyle w:val="Normal"/>
            </w:pPr>
            <w:r w:rsidR="4B71133B">
              <w:rPr/>
              <w:t>Individual feedback order:</w:t>
            </w:r>
          </w:p>
          <w:p w:rsidR="4B71133B" w:rsidP="65D86C81" w:rsidRDefault="4B71133B" w14:paraId="2A815EEF" w14:textId="23FC8247">
            <w:pPr>
              <w:pStyle w:val="Normal"/>
            </w:pPr>
            <w:r w:rsidR="4B71133B">
              <w:rPr/>
              <w:t>Sarah B.</w:t>
            </w:r>
          </w:p>
          <w:p w:rsidR="4B71133B" w:rsidP="65D86C81" w:rsidRDefault="4B71133B" w14:paraId="0605DC61" w14:textId="54347CE3">
            <w:pPr>
              <w:pStyle w:val="Normal"/>
            </w:pPr>
            <w:r w:rsidR="4B71133B">
              <w:rPr/>
              <w:t>Sarah C.</w:t>
            </w:r>
          </w:p>
          <w:p w:rsidR="4B71133B" w:rsidP="65D86C81" w:rsidRDefault="4B71133B" w14:paraId="31952D64" w14:textId="2B59F229">
            <w:pPr>
              <w:pStyle w:val="Normal"/>
            </w:pPr>
            <w:r w:rsidR="4B71133B">
              <w:rPr/>
              <w:t>Hannah</w:t>
            </w:r>
          </w:p>
          <w:p w:rsidR="4B71133B" w:rsidP="65D86C81" w:rsidRDefault="4B71133B" w14:paraId="32487F17" w14:textId="5F473550">
            <w:pPr>
              <w:pStyle w:val="Normal"/>
            </w:pPr>
            <w:r w:rsidR="4B71133B">
              <w:rPr/>
              <w:t>Nathan</w:t>
            </w:r>
          </w:p>
          <w:p w:rsidR="4B71133B" w:rsidP="65D86C81" w:rsidRDefault="4B71133B" w14:paraId="31B439B2" w14:textId="33A6F26B">
            <w:pPr>
              <w:pStyle w:val="Normal"/>
            </w:pPr>
            <w:r w:rsidR="4B71133B">
              <w:rPr/>
              <w:t>Farrah</w:t>
            </w:r>
          </w:p>
          <w:p w:rsidR="65D86C81" w:rsidP="65D86C81" w:rsidRDefault="65D86C81" w14:paraId="1986E785" w14:textId="6AAAB99C">
            <w:pPr>
              <w:pStyle w:val="Normal"/>
            </w:pPr>
          </w:p>
          <w:p w:rsidR="00197451" w:rsidRDefault="00197451" w14:paraId="02E44CB1" w14:textId="75B6D477">
            <w:r w:rsidRPr="65D86C81" w:rsidR="00197451">
              <w:rPr>
                <w:b w:val="1"/>
                <w:bCs w:val="1"/>
              </w:rPr>
              <w:t>IT Work:</w:t>
            </w:r>
            <w:r w:rsidR="00420A4B">
              <w:rPr/>
              <w:t xml:space="preserve"> Sarah C</w:t>
            </w:r>
          </w:p>
          <w:p w:rsidR="46FBDD64" w:rsidP="65D86C81" w:rsidRDefault="46FBDD64" w14:paraId="5287DE61" w14:textId="3BA31791">
            <w:pPr>
              <w:pStyle w:val="ListParagraph"/>
              <w:numPr>
                <w:ilvl w:val="0"/>
                <w:numId w:val="3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="46FBDD64">
              <w:rPr/>
              <w:t>Update us about your work</w:t>
            </w:r>
          </w:p>
          <w:p w:rsidR="46FBDD64" w:rsidP="65D86C81" w:rsidRDefault="46FBDD64" w14:paraId="0FDD8788" w14:textId="6CB5D019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="46FBDD64">
              <w:rPr/>
              <w:t>What do you want us to do? (individually to help you)</w:t>
            </w:r>
          </w:p>
          <w:p w:rsidR="46FBDD64" w:rsidP="65D86C81" w:rsidRDefault="46FBDD64" w14:paraId="20B34D34" w14:textId="19B3BFC7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="46FBDD64">
              <w:rPr/>
              <w:t>Suggestion from the group (individual)</w:t>
            </w:r>
          </w:p>
          <w:p w:rsidR="46FBDD64" w:rsidP="65D86C81" w:rsidRDefault="46FBDD64" w14:paraId="295756EE" w14:textId="0D09170D">
            <w:pPr>
              <w:pStyle w:val="Normal"/>
            </w:pPr>
            <w:r w:rsidR="46FBDD64">
              <w:rPr/>
              <w:t>Individual feedback order:</w:t>
            </w:r>
          </w:p>
          <w:p w:rsidR="46FBDD64" w:rsidP="65D86C81" w:rsidRDefault="46FBDD64" w14:paraId="41B1093B" w14:textId="23FC8247">
            <w:pPr>
              <w:pStyle w:val="Normal"/>
            </w:pPr>
            <w:r w:rsidR="46FBDD64">
              <w:rPr/>
              <w:t>Sarah B.</w:t>
            </w:r>
          </w:p>
          <w:p w:rsidR="46FBDD64" w:rsidP="65D86C81" w:rsidRDefault="46FBDD64" w14:paraId="352A9F6D" w14:textId="54347CE3">
            <w:pPr>
              <w:pStyle w:val="Normal"/>
            </w:pPr>
            <w:r w:rsidR="46FBDD64">
              <w:rPr/>
              <w:t>Sarah C.</w:t>
            </w:r>
          </w:p>
          <w:p w:rsidR="46FBDD64" w:rsidP="65D86C81" w:rsidRDefault="46FBDD64" w14:paraId="49C96697" w14:textId="2B59F229">
            <w:pPr>
              <w:pStyle w:val="Normal"/>
            </w:pPr>
            <w:r w:rsidR="46FBDD64">
              <w:rPr/>
              <w:t>Hannah</w:t>
            </w:r>
          </w:p>
          <w:p w:rsidR="46FBDD64" w:rsidP="65D86C81" w:rsidRDefault="46FBDD64" w14:paraId="08C7B1E5" w14:textId="5F473550">
            <w:pPr>
              <w:pStyle w:val="Normal"/>
            </w:pPr>
            <w:r w:rsidR="46FBDD64">
              <w:rPr/>
              <w:t>Nathan</w:t>
            </w:r>
          </w:p>
          <w:p w:rsidR="46FBDD64" w:rsidP="65D86C81" w:rsidRDefault="46FBDD64" w14:paraId="38266C2C" w14:textId="33A6F26B">
            <w:pPr>
              <w:pStyle w:val="Normal"/>
            </w:pPr>
            <w:r w:rsidR="46FBDD64">
              <w:rPr/>
              <w:t>Farrah</w:t>
            </w:r>
          </w:p>
          <w:p w:rsidR="46FBDD64" w:rsidP="65D86C81" w:rsidRDefault="46FBDD64" w14:paraId="7C050144" w14:textId="49D96211">
            <w:pPr>
              <w:pStyle w:val="ListParagraph"/>
              <w:numPr>
                <w:ilvl w:val="0"/>
                <w:numId w:val="4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="46FBDD64">
              <w:rPr/>
              <w:t>Can you update us about your interview with Juliet.</w:t>
            </w:r>
          </w:p>
          <w:p w:rsidR="65D86C81" w:rsidP="65D86C81" w:rsidRDefault="65D86C81" w14:paraId="5A7E8ACA" w14:textId="089FD429">
            <w:pPr>
              <w:pStyle w:val="Normal"/>
              <w:ind w:left="0"/>
            </w:pPr>
          </w:p>
          <w:p w:rsidR="00197451" w:rsidRDefault="00197451" w14:paraId="0B457516" w14:textId="00A2E4AC">
            <w:r w:rsidRPr="00420A4B">
              <w:rPr>
                <w:b/>
                <w:bCs/>
              </w:rPr>
              <w:t>IT Technolog</w:t>
            </w:r>
            <w:r w:rsidR="00420A4B">
              <w:rPr>
                <w:b/>
                <w:bCs/>
              </w:rPr>
              <w:t>ies</w:t>
            </w:r>
            <w:r>
              <w:t>:</w:t>
            </w:r>
            <w:r w:rsidR="00420A4B">
              <w:t xml:space="preserve"> </w:t>
            </w:r>
          </w:p>
          <w:p w:rsidR="00420A4B" w:rsidP="00420A4B" w:rsidRDefault="00420A4B" w14:paraId="02B979B5" w14:textId="283A9A41">
            <w:pPr>
              <w:pStyle w:val="ListParagraph"/>
              <w:numPr>
                <w:ilvl w:val="0"/>
                <w:numId w:val="2"/>
              </w:numPr>
              <w:rPr/>
            </w:pPr>
            <w:r w:rsidR="00420A4B">
              <w:rPr/>
              <w:t xml:space="preserve">Clouds/services/servers: </w:t>
            </w:r>
            <w:r w:rsidR="07B3D62E">
              <w:rPr/>
              <w:t>Farrah</w:t>
            </w:r>
          </w:p>
          <w:p w:rsidR="00420A4B" w:rsidP="00420A4B" w:rsidRDefault="00DC2708" w14:paraId="163CC2A7" w14:textId="03F7D494">
            <w:pPr>
              <w:pStyle w:val="ListParagraph"/>
              <w:numPr>
                <w:ilvl w:val="0"/>
                <w:numId w:val="2"/>
              </w:numPr>
            </w:pPr>
            <w:r>
              <w:t>Natural Language and Chatterbots</w:t>
            </w:r>
            <w:r w:rsidR="00420A4B">
              <w:t>: Hannah</w:t>
            </w:r>
          </w:p>
          <w:p w:rsidR="00420A4B" w:rsidP="00420A4B" w:rsidRDefault="00420A4B" w14:paraId="75C1F6AF" w14:textId="2AA73333">
            <w:pPr>
              <w:pStyle w:val="ListParagraph"/>
              <w:numPr>
                <w:ilvl w:val="0"/>
                <w:numId w:val="2"/>
              </w:numPr>
            </w:pPr>
            <w:r>
              <w:t>Machine Learning: Sarah B</w:t>
            </w:r>
          </w:p>
          <w:p w:rsidR="00420A4B" w:rsidP="00420A4B" w:rsidRDefault="00420A4B" w14:paraId="6B63EE49" w14:textId="3E5B70D0">
            <w:pPr>
              <w:pStyle w:val="ListParagraph"/>
              <w:numPr>
                <w:ilvl w:val="0"/>
                <w:numId w:val="2"/>
              </w:numPr>
              <w:rPr/>
            </w:pPr>
            <w:r w:rsidR="00420A4B">
              <w:rPr/>
              <w:t>Cyber Security: Fatima</w:t>
            </w:r>
          </w:p>
          <w:p w:rsidR="65D86C81" w:rsidP="65D86C81" w:rsidRDefault="65D86C81" w14:paraId="48D0508C" w14:textId="495F3059">
            <w:pPr>
              <w:pStyle w:val="Normal"/>
            </w:pPr>
          </w:p>
          <w:p w:rsidR="0B2896E6" w:rsidP="65D86C81" w:rsidRDefault="0B2896E6" w14:paraId="6206A8CF" w14:textId="2AF30F45">
            <w:pPr>
              <w:pStyle w:val="ListParagraph"/>
              <w:numPr>
                <w:ilvl w:val="0"/>
                <w:numId w:val="3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="0B2896E6">
              <w:rPr/>
              <w:t>Update us about your work</w:t>
            </w:r>
          </w:p>
          <w:p w:rsidR="0B2896E6" w:rsidP="65D86C81" w:rsidRDefault="0B2896E6" w14:paraId="32FD6945" w14:textId="6CB5D019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="0B2896E6">
              <w:rPr/>
              <w:t>What do you want us to do? (individually to help you)</w:t>
            </w:r>
          </w:p>
          <w:p w:rsidR="0B2896E6" w:rsidP="65D86C81" w:rsidRDefault="0B2896E6" w14:paraId="4F3DFB14" w14:textId="19B3BFC7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="0B2896E6">
              <w:rPr/>
              <w:t>Suggestion from the group (individual)</w:t>
            </w:r>
          </w:p>
          <w:p w:rsidR="0B2896E6" w:rsidP="65D86C81" w:rsidRDefault="0B2896E6" w14:paraId="69BE36CB" w14:textId="0D09170D">
            <w:pPr>
              <w:pStyle w:val="Normal"/>
            </w:pPr>
            <w:r w:rsidR="0B2896E6">
              <w:rPr/>
              <w:t>Individual feedback order:</w:t>
            </w:r>
          </w:p>
          <w:p w:rsidR="0B2896E6" w:rsidP="65D86C81" w:rsidRDefault="0B2896E6" w14:paraId="463E553B" w14:textId="23FC8247">
            <w:pPr>
              <w:pStyle w:val="Normal"/>
            </w:pPr>
            <w:r w:rsidR="0B2896E6">
              <w:rPr/>
              <w:t>Sarah B.</w:t>
            </w:r>
          </w:p>
          <w:p w:rsidR="0B2896E6" w:rsidP="65D86C81" w:rsidRDefault="0B2896E6" w14:paraId="544DB8D5" w14:textId="54347CE3">
            <w:pPr>
              <w:pStyle w:val="Normal"/>
            </w:pPr>
            <w:r w:rsidR="0B2896E6">
              <w:rPr/>
              <w:t>Sarah C.</w:t>
            </w:r>
          </w:p>
          <w:p w:rsidR="0B2896E6" w:rsidP="65D86C81" w:rsidRDefault="0B2896E6" w14:paraId="775EF5D2" w14:textId="2B59F229">
            <w:pPr>
              <w:pStyle w:val="Normal"/>
            </w:pPr>
            <w:r w:rsidR="0B2896E6">
              <w:rPr/>
              <w:t>Hannah</w:t>
            </w:r>
          </w:p>
          <w:p w:rsidR="0B2896E6" w:rsidP="65D86C81" w:rsidRDefault="0B2896E6" w14:paraId="3CC1BE29" w14:textId="5F473550">
            <w:pPr>
              <w:pStyle w:val="Normal"/>
            </w:pPr>
            <w:r w:rsidR="0B2896E6">
              <w:rPr/>
              <w:t>Nathan</w:t>
            </w:r>
          </w:p>
          <w:p w:rsidR="0B2896E6" w:rsidP="65D86C81" w:rsidRDefault="0B2896E6" w14:paraId="651BB3C8" w14:textId="33A6F26B">
            <w:pPr>
              <w:pStyle w:val="Normal"/>
            </w:pPr>
            <w:r w:rsidR="0B2896E6">
              <w:rPr/>
              <w:t>Farrah</w:t>
            </w:r>
          </w:p>
          <w:p w:rsidR="65D86C81" w:rsidP="65D86C81" w:rsidRDefault="65D86C81" w14:paraId="1E69C88F" w14:textId="59F57AC2">
            <w:pPr>
              <w:pStyle w:val="Normal"/>
            </w:pPr>
          </w:p>
          <w:p w:rsidR="00197451" w:rsidRDefault="00197451" w14:paraId="08380870" w14:textId="77777777">
            <w:r w:rsidRPr="65D86C81" w:rsidR="00197451">
              <w:rPr>
                <w:b w:val="1"/>
                <w:bCs w:val="1"/>
              </w:rPr>
              <w:t>Project Ideas:</w:t>
            </w:r>
            <w:r w:rsidR="00420A4B">
              <w:rPr/>
              <w:t xml:space="preserve"> Hannah</w:t>
            </w:r>
          </w:p>
          <w:p w:rsidR="76C40424" w:rsidP="65D86C81" w:rsidRDefault="76C40424" w14:paraId="4DEDBC89" w14:textId="59482B0D">
            <w:pPr>
              <w:pStyle w:val="ListParagraph"/>
              <w:numPr>
                <w:ilvl w:val="0"/>
                <w:numId w:val="3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="76C40424">
              <w:rPr/>
              <w:t>Update us about your work</w:t>
            </w:r>
          </w:p>
          <w:p w:rsidR="76C40424" w:rsidP="65D86C81" w:rsidRDefault="76C40424" w14:paraId="5AA6E936" w14:textId="6CB5D019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="76C40424">
              <w:rPr/>
              <w:t>What do you want us to do? (individually to help you)</w:t>
            </w:r>
          </w:p>
          <w:p w:rsidR="76C40424" w:rsidP="65D86C81" w:rsidRDefault="76C40424" w14:paraId="685D3B58" w14:textId="19B3BFC7">
            <w:pPr>
              <w:pStyle w:val="ListParagraph"/>
              <w:numPr>
                <w:ilvl w:val="0"/>
                <w:numId w:val="3"/>
              </w:numPr>
              <w:rPr>
                <w:sz w:val="22"/>
                <w:szCs w:val="22"/>
              </w:rPr>
            </w:pPr>
            <w:r w:rsidR="76C40424">
              <w:rPr/>
              <w:t>Suggestion from the group (individual)</w:t>
            </w:r>
          </w:p>
          <w:p w:rsidR="76C40424" w:rsidP="65D86C81" w:rsidRDefault="76C40424" w14:paraId="4D716F36" w14:textId="0D09170D">
            <w:pPr>
              <w:pStyle w:val="Normal"/>
            </w:pPr>
            <w:r w:rsidR="76C40424">
              <w:rPr/>
              <w:t>Individual feedback order:</w:t>
            </w:r>
          </w:p>
          <w:p w:rsidR="76C40424" w:rsidP="65D86C81" w:rsidRDefault="76C40424" w14:paraId="6404D0F2" w14:textId="23FC8247">
            <w:pPr>
              <w:pStyle w:val="Normal"/>
            </w:pPr>
            <w:r w:rsidR="76C40424">
              <w:rPr/>
              <w:t>Sarah B.</w:t>
            </w:r>
          </w:p>
          <w:p w:rsidR="76C40424" w:rsidP="65D86C81" w:rsidRDefault="76C40424" w14:paraId="6371C50A" w14:textId="54347CE3">
            <w:pPr>
              <w:pStyle w:val="Normal"/>
            </w:pPr>
            <w:r w:rsidR="76C40424">
              <w:rPr/>
              <w:t>Sarah C.</w:t>
            </w:r>
          </w:p>
          <w:p w:rsidR="76C40424" w:rsidP="65D86C81" w:rsidRDefault="76C40424" w14:paraId="54F478DC" w14:textId="2B59F229">
            <w:pPr>
              <w:pStyle w:val="Normal"/>
            </w:pPr>
            <w:r w:rsidR="76C40424">
              <w:rPr/>
              <w:t>Hannah</w:t>
            </w:r>
          </w:p>
          <w:p w:rsidR="76C40424" w:rsidP="65D86C81" w:rsidRDefault="76C40424" w14:paraId="56D7D057" w14:textId="5F473550">
            <w:pPr>
              <w:pStyle w:val="Normal"/>
            </w:pPr>
            <w:r w:rsidR="76C40424">
              <w:rPr/>
              <w:t>Nathan</w:t>
            </w:r>
          </w:p>
          <w:p w:rsidR="76C40424" w:rsidP="65D86C81" w:rsidRDefault="76C40424" w14:paraId="31528887" w14:textId="33A6F26B">
            <w:pPr>
              <w:pStyle w:val="Normal"/>
            </w:pPr>
            <w:r w:rsidR="76C40424">
              <w:rPr/>
              <w:t>Farrah</w:t>
            </w:r>
          </w:p>
          <w:p w:rsidR="65D86C81" w:rsidP="65D86C81" w:rsidRDefault="65D86C81" w14:paraId="0B4D07CD" w14:textId="29CDDE98">
            <w:pPr>
              <w:pStyle w:val="Normal"/>
            </w:pPr>
          </w:p>
          <w:p w:rsidR="00420A4B" w:rsidRDefault="00420A4B" w14:paraId="363460D9" w14:textId="1506D5C3">
            <w:r w:rsidRPr="00420A4B">
              <w:rPr>
                <w:b/>
                <w:bCs/>
              </w:rPr>
              <w:t>Style/Continuity</w:t>
            </w:r>
            <w:r>
              <w:t>: Sarah C</w:t>
            </w:r>
          </w:p>
        </w:tc>
        <w:tc>
          <w:tcPr>
            <w:tcW w:w="246" w:type="dxa"/>
            <w:tcMar/>
          </w:tcPr>
          <w:p w:rsidR="002C414E" w:rsidP="001245AC" w:rsidRDefault="002C414E" w14:paraId="3175184C" w14:textId="18EEEC3E">
            <w:pPr>
              <w:jc w:val="center"/>
            </w:pPr>
            <w:r w:rsidR="5D82F65D">
              <w:rPr/>
              <w:t>20</w:t>
            </w:r>
          </w:p>
        </w:tc>
      </w:tr>
      <w:tr w:rsidR="002C414E" w:rsidTr="65D86C81" w14:paraId="26FB0718" w14:textId="77777777">
        <w:tc>
          <w:tcPr>
            <w:tcW w:w="2547" w:type="dxa"/>
            <w:tcMar/>
          </w:tcPr>
          <w:p w:rsidR="002C414E" w:rsidRDefault="002C414E" w14:paraId="3A8E1ADD" w14:textId="7E77F4BF">
            <w:r w:rsidR="002C414E">
              <w:rPr/>
              <w:t xml:space="preserve">Run through </w:t>
            </w:r>
            <w:r w:rsidR="309E4C59">
              <w:rPr/>
              <w:t xml:space="preserve">about </w:t>
            </w:r>
            <w:proofErr w:type="spellStart"/>
            <w:r w:rsidR="309E4C59">
              <w:rPr/>
              <w:t>github</w:t>
            </w:r>
            <w:proofErr w:type="spellEnd"/>
            <w:r w:rsidR="309E4C59">
              <w:rPr/>
              <w:t xml:space="preserve"> and atom</w:t>
            </w:r>
          </w:p>
        </w:tc>
        <w:tc>
          <w:tcPr>
            <w:tcW w:w="5103" w:type="dxa"/>
            <w:tcMar/>
          </w:tcPr>
          <w:p w:rsidR="00420A4B" w:rsidRDefault="00420A4B" w14:paraId="11DFAF49" w14:textId="1D77FF93">
            <w:r w:rsidR="15388555">
              <w:rPr/>
              <w:t>N</w:t>
            </w:r>
            <w:r w:rsidR="309E4C59">
              <w:rPr/>
              <w:t>athan</w:t>
            </w:r>
          </w:p>
        </w:tc>
        <w:tc>
          <w:tcPr>
            <w:tcW w:w="246" w:type="dxa"/>
            <w:tcMar/>
          </w:tcPr>
          <w:p w:rsidR="002C414E" w:rsidP="001245AC" w:rsidRDefault="00DC2708" w14:paraId="666BAEAF" w14:textId="3EAF1371">
            <w:pPr>
              <w:jc w:val="center"/>
            </w:pPr>
            <w:r w:rsidR="0EC228B1">
              <w:rPr/>
              <w:t xml:space="preserve"> 5</w:t>
            </w:r>
          </w:p>
          <w:p w:rsidR="00420A4B" w:rsidP="001245AC" w:rsidRDefault="00420A4B" w14:paraId="18198B20" w14:textId="2C80DB59">
            <w:pPr>
              <w:jc w:val="center"/>
            </w:pPr>
          </w:p>
        </w:tc>
      </w:tr>
      <w:tr w:rsidR="002C414E" w:rsidTr="65D86C81" w14:paraId="4B1F2C34" w14:textId="77777777">
        <w:tc>
          <w:tcPr>
            <w:tcW w:w="2547" w:type="dxa"/>
            <w:tcMar/>
          </w:tcPr>
          <w:p w:rsidR="002C414E" w:rsidRDefault="002C414E" w14:paraId="074BED9A" w14:textId="78B99541">
            <w:r w:rsidR="62DC9AC9">
              <w:rPr/>
              <w:t>Date to incorporate work to github?</w:t>
            </w:r>
          </w:p>
        </w:tc>
        <w:tc>
          <w:tcPr>
            <w:tcW w:w="5103" w:type="dxa"/>
            <w:tcMar/>
          </w:tcPr>
          <w:p w:rsidR="002C414E" w:rsidRDefault="00197451" w14:paraId="3674DC47" w14:textId="75E1C26B">
            <w:r>
              <w:t>Discussion</w:t>
            </w:r>
          </w:p>
        </w:tc>
        <w:tc>
          <w:tcPr>
            <w:tcW w:w="246" w:type="dxa"/>
            <w:tcMar/>
          </w:tcPr>
          <w:p w:rsidR="002C414E" w:rsidP="001245AC" w:rsidRDefault="00420A4B" w14:paraId="62CC1A70" w14:textId="02F12D40">
            <w:pPr>
              <w:jc w:val="center"/>
            </w:pPr>
            <w:r w:rsidR="0288F44B">
              <w:rPr/>
              <w:t>5</w:t>
            </w:r>
          </w:p>
        </w:tc>
      </w:tr>
      <w:tr w:rsidR="002C414E" w:rsidTr="65D86C81" w14:paraId="20E03A84" w14:textId="77777777">
        <w:tc>
          <w:tcPr>
            <w:tcW w:w="2547" w:type="dxa"/>
            <w:tcMar/>
          </w:tcPr>
          <w:p w:rsidR="002C414E" w:rsidRDefault="002C414E" w14:paraId="05EFA7DA" w14:textId="187526AF">
            <w:r w:rsidR="06E4A94A">
              <w:rPr/>
              <w:t>Having hard time to catch up with Team MS chat</w:t>
            </w:r>
          </w:p>
        </w:tc>
        <w:tc>
          <w:tcPr>
            <w:tcW w:w="5103" w:type="dxa"/>
            <w:tcMar/>
          </w:tcPr>
          <w:p w:rsidR="002C414E" w:rsidRDefault="00197451" w14:paraId="384A1203" w14:textId="1398E476">
            <w:r w:rsidR="00197451">
              <w:rPr/>
              <w:t>Discussion</w:t>
            </w:r>
          </w:p>
          <w:p w:rsidR="002C414E" w:rsidP="65D86C81" w:rsidRDefault="00197451" w14:paraId="1A09F683" w14:textId="011FE2D2">
            <w:pPr>
              <w:pStyle w:val="ListParagraph"/>
              <w:numPr>
                <w:ilvl w:val="0"/>
                <w:numId w:val="5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="4D76D422">
              <w:rPr/>
              <w:t>Any suggestion?</w:t>
            </w:r>
          </w:p>
          <w:p w:rsidR="002C414E" w:rsidP="65D86C81" w:rsidRDefault="00197451" w14:paraId="1BD8587B" w14:textId="6006E9E0">
            <w:pPr>
              <w:pStyle w:val="Normal"/>
              <w:ind w:left="0"/>
            </w:pPr>
          </w:p>
        </w:tc>
        <w:tc>
          <w:tcPr>
            <w:tcW w:w="246" w:type="dxa"/>
            <w:tcMar/>
          </w:tcPr>
          <w:p w:rsidR="002C414E" w:rsidP="001245AC" w:rsidRDefault="00420A4B" w14:paraId="674A1A4F" w14:textId="11C4B417">
            <w:pPr>
              <w:jc w:val="center"/>
            </w:pPr>
            <w:r w:rsidR="4D76D422">
              <w:rPr/>
              <w:t>5</w:t>
            </w:r>
          </w:p>
        </w:tc>
      </w:tr>
      <w:tr w:rsidR="002C414E" w:rsidTr="65D86C81" w14:paraId="74833D70" w14:textId="77777777">
        <w:tc>
          <w:tcPr>
            <w:tcW w:w="2547" w:type="dxa"/>
            <w:tcMar/>
          </w:tcPr>
          <w:p w:rsidR="002C414E" w:rsidRDefault="002C414E" w14:paraId="5531B06B" w14:textId="4C3EBCC2">
            <w:r>
              <w:t>Meeting administration</w:t>
            </w:r>
          </w:p>
        </w:tc>
        <w:tc>
          <w:tcPr>
            <w:tcW w:w="5103" w:type="dxa"/>
            <w:tcMar/>
          </w:tcPr>
          <w:p w:rsidR="002C414E" w:rsidP="65D86C81" w:rsidRDefault="00197451" w14:paraId="1C2401FB" w14:textId="5236E9B2">
            <w:pPr>
              <w:pStyle w:val="Normal"/>
              <w:ind w:left="0"/>
            </w:pPr>
            <w:r w:rsidR="00197451">
              <w:rPr/>
              <w:t>Rotating Chair</w:t>
            </w:r>
          </w:p>
          <w:p w:rsidR="5CEBFD6D" w:rsidP="65D86C81" w:rsidRDefault="5CEBFD6D" w14:paraId="3B32E614" w14:textId="4F5E072B">
            <w:pPr>
              <w:pStyle w:val="ListParagraph"/>
              <w:numPr>
                <w:ilvl w:val="0"/>
                <w:numId w:val="1"/>
              </w:numPr>
              <w:ind w:left="314" w:hanging="283"/>
              <w:rPr/>
            </w:pPr>
            <w:r w:rsidR="5CEBFD6D">
              <w:rPr/>
              <w:t xml:space="preserve">- next: </w:t>
            </w:r>
            <w:r w:rsidR="5CEBFD6D">
              <w:rPr/>
              <w:t>Hannah  date</w:t>
            </w:r>
            <w:r w:rsidR="5CEBFD6D">
              <w:rPr/>
              <w:t>:?</w:t>
            </w:r>
          </w:p>
          <w:p w:rsidR="5CEBFD6D" w:rsidP="65D86C81" w:rsidRDefault="5CEBFD6D" w14:paraId="33CE62C4" w14:textId="7ACAB8A2">
            <w:pPr>
              <w:pStyle w:val="ListParagraph"/>
              <w:numPr>
                <w:ilvl w:val="0"/>
                <w:numId w:val="1"/>
              </w:numPr>
              <w:ind w:left="314" w:hanging="283"/>
              <w:rPr/>
            </w:pPr>
            <w:r w:rsidR="5CEBFD6D">
              <w:rPr/>
              <w:t xml:space="preserve">            Nathan.   date?</w:t>
            </w:r>
          </w:p>
          <w:p w:rsidR="5CEBFD6D" w:rsidP="65D86C81" w:rsidRDefault="5CEBFD6D" w14:paraId="0034910C" w14:textId="668255C8">
            <w:pPr>
              <w:pStyle w:val="ListParagraph"/>
              <w:numPr>
                <w:ilvl w:val="0"/>
                <w:numId w:val="1"/>
              </w:numPr>
              <w:ind w:left="314" w:hanging="283"/>
              <w:rPr/>
            </w:pPr>
            <w:r w:rsidR="5CEBFD6D">
              <w:rPr/>
              <w:t xml:space="preserve">            Sarah C.     date?</w:t>
            </w:r>
          </w:p>
          <w:p w:rsidR="65D86C81" w:rsidP="65D86C81" w:rsidRDefault="65D86C81" w14:paraId="12E61F9B" w14:textId="32E92700">
            <w:pPr>
              <w:pStyle w:val="ListParagraph"/>
              <w:numPr>
                <w:ilvl w:val="0"/>
                <w:numId w:val="1"/>
              </w:numPr>
              <w:ind w:left="314" w:hanging="283"/>
              <w:rPr/>
            </w:pPr>
          </w:p>
          <w:p w:rsidR="00197451" w:rsidP="00197451" w:rsidRDefault="00197451" w14:paraId="04C6DDBC" w14:textId="77777777">
            <w:pPr>
              <w:pStyle w:val="ListParagraph"/>
              <w:numPr>
                <w:ilvl w:val="0"/>
                <w:numId w:val="1"/>
              </w:numPr>
              <w:ind w:left="314" w:hanging="283"/>
            </w:pPr>
            <w:r>
              <w:t>Agenda, Recording and Action list to be completed by meeting Chair</w:t>
            </w:r>
          </w:p>
          <w:p w:rsidR="00197451" w:rsidP="00197451" w:rsidRDefault="00197451" w14:paraId="56DB13AC" w14:textId="041054BC">
            <w:pPr>
              <w:pStyle w:val="ListParagraph"/>
              <w:ind w:left="314"/>
            </w:pPr>
          </w:p>
        </w:tc>
        <w:tc>
          <w:tcPr>
            <w:tcW w:w="246" w:type="dxa"/>
            <w:tcMar/>
          </w:tcPr>
          <w:p w:rsidR="002C414E" w:rsidP="001245AC" w:rsidRDefault="00420A4B" w14:paraId="08880C68" w14:textId="66611720">
            <w:pPr>
              <w:jc w:val="center"/>
            </w:pPr>
          </w:p>
          <w:p w:rsidR="002C414E" w:rsidP="65D86C81" w:rsidRDefault="00420A4B" w14:paraId="24ABF92F" w14:textId="02565522">
            <w:pPr>
              <w:pStyle w:val="Normal"/>
              <w:jc w:val="center"/>
            </w:pPr>
            <w:r w:rsidR="1B90E29F">
              <w:rPr/>
              <w:t>5</w:t>
            </w:r>
          </w:p>
        </w:tc>
      </w:tr>
      <w:tr w:rsidR="002C414E" w:rsidTr="65D86C81" w14:paraId="40CB004D" w14:textId="77777777">
        <w:tc>
          <w:tcPr>
            <w:tcW w:w="2547" w:type="dxa"/>
            <w:tcMar/>
          </w:tcPr>
          <w:p w:rsidR="002C414E" w:rsidRDefault="002C414E" w14:paraId="69D8E8D2" w14:textId="30D9A7EA">
            <w:r>
              <w:t>Any other business</w:t>
            </w:r>
          </w:p>
        </w:tc>
        <w:tc>
          <w:tcPr>
            <w:tcW w:w="5103" w:type="dxa"/>
            <w:tcMar/>
          </w:tcPr>
          <w:p w:rsidR="002C414E" w:rsidRDefault="002C414E" w14:paraId="5037E955" w14:textId="77777777"/>
        </w:tc>
        <w:tc>
          <w:tcPr>
            <w:tcW w:w="246" w:type="dxa"/>
            <w:tcMar/>
          </w:tcPr>
          <w:p w:rsidR="002C414E" w:rsidP="001245AC" w:rsidRDefault="00DC2708" w14:paraId="69997FDC" w14:textId="5CC3E7FC">
            <w:pPr>
              <w:jc w:val="center"/>
            </w:pPr>
            <w:r>
              <w:t>3</w:t>
            </w:r>
          </w:p>
        </w:tc>
      </w:tr>
      <w:tr w:rsidR="00197451" w:rsidTr="65D86C81" w14:paraId="7A289DAE" w14:textId="77777777">
        <w:trPr>
          <w:trHeight w:val="64"/>
        </w:trPr>
        <w:tc>
          <w:tcPr>
            <w:tcW w:w="2547" w:type="dxa"/>
            <w:tcMar/>
          </w:tcPr>
          <w:p w:rsidR="00197451" w:rsidRDefault="00197451" w14:paraId="5F056A0B" w14:textId="6814D121">
            <w:r>
              <w:t>Next meeting</w:t>
            </w:r>
          </w:p>
        </w:tc>
        <w:tc>
          <w:tcPr>
            <w:tcW w:w="5103" w:type="dxa"/>
            <w:tcMar/>
          </w:tcPr>
          <w:p w:rsidR="00197451" w:rsidRDefault="00DC2708" w14:paraId="6DC20CFF" w14:textId="4A6DE405"/>
        </w:tc>
        <w:tc>
          <w:tcPr>
            <w:tcW w:w="246" w:type="dxa"/>
            <w:tcMar/>
          </w:tcPr>
          <w:p w:rsidR="00197451" w:rsidP="001245AC" w:rsidRDefault="00DC2708" w14:paraId="48798D25" w14:textId="37C2FAC6">
            <w:pPr>
              <w:jc w:val="center"/>
            </w:pPr>
            <w:r>
              <w:t>2</w:t>
            </w:r>
          </w:p>
        </w:tc>
      </w:tr>
    </w:tbl>
    <w:p w:rsidR="002C414E" w:rsidRDefault="002C414E" w14:paraId="5EDAEC79" w14:textId="77777777"/>
    <w:p w:rsidR="002C414E" w:rsidRDefault="002C414E" w14:paraId="09922843" w14:textId="77777777"/>
    <w:sectPr w:rsidR="002C414E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207E3A2A"/>
    <w:multiLevelType w:val="hybridMultilevel"/>
    <w:tmpl w:val="27FA252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A5517B2"/>
    <w:multiLevelType w:val="hybridMultilevel"/>
    <w:tmpl w:val="8B1A104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5">
    <w:abstractNumId w:val="4"/>
  </w:num>
  <w:num w:numId="4">
    <w:abstractNumId w:val="3"/>
  </w:num>
  <w:num w:numId="3">
    <w:abstractNumId w:val="2"/>
  </w: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jc1NzIxMbI0MzBV0lEKTi0uzszPAykwrAUAAYamLCwAAAA="/>
  </w:docVars>
  <w:rsids>
    <w:rsidRoot w:val="002C414E"/>
    <w:rsid w:val="001245AC"/>
    <w:rsid w:val="00197451"/>
    <w:rsid w:val="00240C8A"/>
    <w:rsid w:val="002C414E"/>
    <w:rsid w:val="00420A4B"/>
    <w:rsid w:val="005F05F1"/>
    <w:rsid w:val="008D2077"/>
    <w:rsid w:val="00DC2708"/>
    <w:rsid w:val="00E1097D"/>
    <w:rsid w:val="00E75752"/>
    <w:rsid w:val="0288F44B"/>
    <w:rsid w:val="034A2711"/>
    <w:rsid w:val="04C20082"/>
    <w:rsid w:val="06E4A94A"/>
    <w:rsid w:val="0730F87E"/>
    <w:rsid w:val="07B3D62E"/>
    <w:rsid w:val="0B2896E6"/>
    <w:rsid w:val="0BFD4664"/>
    <w:rsid w:val="0EC228B1"/>
    <w:rsid w:val="10D0B787"/>
    <w:rsid w:val="15388555"/>
    <w:rsid w:val="1B90E29F"/>
    <w:rsid w:val="1BFADFF6"/>
    <w:rsid w:val="1DE1C7B7"/>
    <w:rsid w:val="202D930C"/>
    <w:rsid w:val="234C0B71"/>
    <w:rsid w:val="23FC0665"/>
    <w:rsid w:val="24266999"/>
    <w:rsid w:val="25123F06"/>
    <w:rsid w:val="2694E70A"/>
    <w:rsid w:val="2849DFC8"/>
    <w:rsid w:val="2A7C82C0"/>
    <w:rsid w:val="2C9A21A3"/>
    <w:rsid w:val="2F9BA968"/>
    <w:rsid w:val="309E4C59"/>
    <w:rsid w:val="30D3C6DD"/>
    <w:rsid w:val="32BA21CD"/>
    <w:rsid w:val="3E93A70B"/>
    <w:rsid w:val="402F776C"/>
    <w:rsid w:val="4048F028"/>
    <w:rsid w:val="4059DAA0"/>
    <w:rsid w:val="4538599E"/>
    <w:rsid w:val="46FBDD64"/>
    <w:rsid w:val="48648843"/>
    <w:rsid w:val="4B71133B"/>
    <w:rsid w:val="4D76D422"/>
    <w:rsid w:val="5163C15D"/>
    <w:rsid w:val="53482014"/>
    <w:rsid w:val="5470FEEB"/>
    <w:rsid w:val="560CCF4C"/>
    <w:rsid w:val="56CE0517"/>
    <w:rsid w:val="57A89FAD"/>
    <w:rsid w:val="5B05E033"/>
    <w:rsid w:val="5CEBFD6D"/>
    <w:rsid w:val="5D82F65D"/>
    <w:rsid w:val="5FE4CB36"/>
    <w:rsid w:val="62DC9AC9"/>
    <w:rsid w:val="65D86C81"/>
    <w:rsid w:val="6A051076"/>
    <w:rsid w:val="6FB89A85"/>
    <w:rsid w:val="73ED4B8B"/>
    <w:rsid w:val="76C40424"/>
    <w:rsid w:val="77412D8A"/>
    <w:rsid w:val="78610DD9"/>
    <w:rsid w:val="7B697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C44B2"/>
  <w15:chartTrackingRefBased/>
  <w15:docId w15:val="{C8FCD57D-B3CE-4D07-B6C0-1F8CAF91C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414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19745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1097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21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1.xml" Id="rId8" /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customXml" Target="../customXml/item3.xml" Id="rId10" /><Relationship Type="http://schemas.openxmlformats.org/officeDocument/2006/relationships/webSettings" Target="webSettings.xml" Id="rId4" /><Relationship Type="http://schemas.openxmlformats.org/officeDocument/2006/relationships/customXml" Target="../customXml/item2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D5C3C85-3421-4911-AC79-6D480E3BFC42}"/>
</file>

<file path=customXml/itemProps2.xml><?xml version="1.0" encoding="utf-8"?>
<ds:datastoreItem xmlns:ds="http://schemas.openxmlformats.org/officeDocument/2006/customXml" ds:itemID="{9C7581A3-657E-4A2C-8C78-0EFE1B7ED3BE}"/>
</file>

<file path=customXml/itemProps3.xml><?xml version="1.0" encoding="utf-8"?>
<ds:datastoreItem xmlns:ds="http://schemas.openxmlformats.org/officeDocument/2006/customXml" ds:itemID="{EAF56959-7ACE-4D0C-87CF-BFE98B25FF6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rah Brinckman</dc:creator>
  <keywords/>
  <dc:description/>
  <lastModifiedBy>Nathan Smith</lastModifiedBy>
  <revision>5</revision>
  <dcterms:created xsi:type="dcterms:W3CDTF">2021-01-02T05:06:00.0000000Z</dcterms:created>
  <dcterms:modified xsi:type="dcterms:W3CDTF">2021-01-21T10:37:29.035918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